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Afton Benass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 Aft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ass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7 Second Avenue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fton_benassi@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133823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cKe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d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